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9EE" w:rsidRDefault="00AB0396" w:rsidP="00AB0396">
      <w:pPr>
        <w:jc w:val="center"/>
        <w:rPr>
          <w:b/>
        </w:rPr>
      </w:pPr>
      <w:r w:rsidRPr="00BA1304">
        <w:rPr>
          <w:b/>
        </w:rPr>
        <w:t>CHECK LIST PARA LA EVALUACIÓN DE LOS PROYECTOS DE LA ASIGNATURA “PLANIFICACIÓN DEL ENTRENAMIENTO DEPORTIVO”</w:t>
      </w:r>
    </w:p>
    <w:p w:rsidR="00BA1304" w:rsidRPr="00BA1304" w:rsidRDefault="00BA1304" w:rsidP="00AB0396">
      <w:pPr>
        <w:jc w:val="center"/>
        <w:rPr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13"/>
        <w:gridCol w:w="6523"/>
        <w:gridCol w:w="562"/>
        <w:gridCol w:w="596"/>
      </w:tblGrid>
      <w:tr w:rsidR="00AB0396" w:rsidRPr="00AB0396" w:rsidTr="00AB0396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ITEM</w:t>
            </w:r>
          </w:p>
        </w:tc>
        <w:tc>
          <w:tcPr>
            <w:tcW w:w="6662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DESCRIPCIÓN</w:t>
            </w:r>
          </w:p>
        </w:tc>
        <w:tc>
          <w:tcPr>
            <w:tcW w:w="56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SI</w:t>
            </w:r>
          </w:p>
        </w:tc>
        <w:tc>
          <w:tcPr>
            <w:tcW w:w="598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NO</w:t>
            </w: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1</w:t>
            </w:r>
          </w:p>
        </w:tc>
        <w:tc>
          <w:tcPr>
            <w:tcW w:w="6662" w:type="dxa"/>
          </w:tcPr>
          <w:p w:rsidR="00AB0396" w:rsidRDefault="0037691D" w:rsidP="00AB0396">
            <w:pPr>
              <w:jc w:val="both"/>
            </w:pPr>
            <w:r>
              <w:t>Presentan el vídeo ajustándose a los criterios exigidos</w:t>
            </w:r>
            <w:r w:rsidR="00FD5FB8">
              <w:t xml:space="preserve"> (</w:t>
            </w:r>
            <w:proofErr w:type="spellStart"/>
            <w:r w:rsidR="00FD5FB8">
              <w:t>intro</w:t>
            </w:r>
            <w:proofErr w:type="spellEnd"/>
            <w:r w:rsidR="00FD5FB8">
              <w:t>, prácticas y problemáticas).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2</w:t>
            </w:r>
          </w:p>
        </w:tc>
        <w:tc>
          <w:tcPr>
            <w:tcW w:w="6662" w:type="dxa"/>
          </w:tcPr>
          <w:p w:rsidR="00AB0396" w:rsidRDefault="0037691D" w:rsidP="004E6689">
            <w:pPr>
              <w:jc w:val="both"/>
            </w:pPr>
            <w:r>
              <w:t xml:space="preserve">Han asistido regularmente a tutorías (mínimo </w:t>
            </w:r>
            <w:r w:rsidR="004E6689">
              <w:t>2</w:t>
            </w:r>
            <w:r>
              <w:t xml:space="preserve"> y repartidas en el cuatrimestre a partir de la fecha de inicio del proyecto)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3</w:t>
            </w:r>
          </w:p>
        </w:tc>
        <w:tc>
          <w:tcPr>
            <w:tcW w:w="6662" w:type="dxa"/>
          </w:tcPr>
          <w:p w:rsidR="00AB0396" w:rsidRDefault="00FF3495" w:rsidP="00AB0396">
            <w:pPr>
              <w:jc w:val="both"/>
            </w:pPr>
            <w:r>
              <w:t xml:space="preserve">Han utilizado el blog regularmente </w:t>
            </w:r>
            <w:r w:rsidR="009B389B">
              <w:t xml:space="preserve">(dos entradas por semana) </w:t>
            </w:r>
            <w:r>
              <w:t>y con el objetivo de solucionar dudas con carácter interactivo.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4</w:t>
            </w:r>
          </w:p>
        </w:tc>
        <w:tc>
          <w:tcPr>
            <w:tcW w:w="6662" w:type="dxa"/>
          </w:tcPr>
          <w:p w:rsidR="00AB0396" w:rsidRDefault="00FF3495" w:rsidP="00AB0396">
            <w:pPr>
              <w:jc w:val="both"/>
            </w:pPr>
            <w:r>
              <w:t>Las referencias bibliográficas están correctamente indicadas en el trabajo o en blog.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5</w:t>
            </w:r>
          </w:p>
        </w:tc>
        <w:tc>
          <w:tcPr>
            <w:tcW w:w="6662" w:type="dxa"/>
          </w:tcPr>
          <w:p w:rsidR="00AB0396" w:rsidRDefault="00FF3495" w:rsidP="00AB0396">
            <w:pPr>
              <w:jc w:val="both"/>
            </w:pPr>
            <w:r>
              <w:t>Las referencias bibliográficas utilizadas tienen una fundamentación científica clara y demostrada (al menos el 75% del total</w:t>
            </w:r>
            <w:r w:rsidR="00D44046">
              <w:t xml:space="preserve"> deben estar registradas en </w:t>
            </w:r>
            <w:proofErr w:type="spellStart"/>
            <w:r w:rsidR="00D44046">
              <w:t>SciELO</w:t>
            </w:r>
            <w:proofErr w:type="spellEnd"/>
            <w:r w:rsidR="00D44046">
              <w:t xml:space="preserve">, </w:t>
            </w:r>
            <w:proofErr w:type="spellStart"/>
            <w:r w:rsidR="00D44046">
              <w:t>Pubmed</w:t>
            </w:r>
            <w:proofErr w:type="spellEnd"/>
            <w:r w:rsidR="00D44046">
              <w:t xml:space="preserve">, </w:t>
            </w:r>
            <w:proofErr w:type="spellStart"/>
            <w:r w:rsidR="00D44046">
              <w:t>Scopus</w:t>
            </w:r>
            <w:proofErr w:type="spellEnd"/>
            <w:r w:rsidR="00D44046">
              <w:t xml:space="preserve">, </w:t>
            </w:r>
            <w:proofErr w:type="spellStart"/>
            <w:r w:rsidR="00D44046">
              <w:t>SportDiscus</w:t>
            </w:r>
            <w:proofErr w:type="spellEnd"/>
            <w:r>
              <w:t>)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6</w:t>
            </w:r>
          </w:p>
        </w:tc>
        <w:tc>
          <w:tcPr>
            <w:tcW w:w="6662" w:type="dxa"/>
          </w:tcPr>
          <w:p w:rsidR="00AB0396" w:rsidRDefault="0037691D" w:rsidP="00AB0396">
            <w:pPr>
              <w:jc w:val="both"/>
            </w:pPr>
            <w:r>
              <w:t>Está completa y correcta la tabla de la planificación de la vida deportiva o similar en caso del ámbito de salud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7</w:t>
            </w:r>
          </w:p>
        </w:tc>
        <w:tc>
          <w:tcPr>
            <w:tcW w:w="6662" w:type="dxa"/>
          </w:tcPr>
          <w:p w:rsidR="00AB0396" w:rsidRDefault="00FF3495" w:rsidP="00AB0396">
            <w:pPr>
              <w:jc w:val="both"/>
            </w:pPr>
            <w:r>
              <w:t>Hay coordinación entre la tabla de la vida deportiva y la programación anual.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8</w:t>
            </w:r>
          </w:p>
        </w:tc>
        <w:tc>
          <w:tcPr>
            <w:tcW w:w="6662" w:type="dxa"/>
          </w:tcPr>
          <w:p w:rsidR="00AB0396" w:rsidRDefault="00FF3495" w:rsidP="00AB0396">
            <w:pPr>
              <w:jc w:val="both"/>
            </w:pPr>
            <w:r>
              <w:t xml:space="preserve">En la programación anual desarrollada el modelo de periodización está bien ajustada (tipo de cargas, estructuras, 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9</w:t>
            </w:r>
          </w:p>
        </w:tc>
        <w:tc>
          <w:tcPr>
            <w:tcW w:w="6662" w:type="dxa"/>
          </w:tcPr>
          <w:p w:rsidR="00AB0396" w:rsidRDefault="00FF3495" w:rsidP="00AB0396">
            <w:pPr>
              <w:jc w:val="both"/>
            </w:pPr>
            <w:r>
              <w:t>Está bien integrado y coordinada la programación de las diversas estructuras con la de las cualidades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  <w:tr w:rsidR="00AB0396" w:rsidTr="004E6689">
        <w:tc>
          <w:tcPr>
            <w:tcW w:w="817" w:type="dxa"/>
          </w:tcPr>
          <w:p w:rsidR="00AB0396" w:rsidRPr="00AB0396" w:rsidRDefault="00AB0396" w:rsidP="00AB0396">
            <w:pPr>
              <w:jc w:val="center"/>
              <w:rPr>
                <w:b/>
              </w:rPr>
            </w:pPr>
            <w:r w:rsidRPr="00AB0396">
              <w:rPr>
                <w:b/>
              </w:rPr>
              <w:t>10</w:t>
            </w:r>
          </w:p>
        </w:tc>
        <w:tc>
          <w:tcPr>
            <w:tcW w:w="6662" w:type="dxa"/>
          </w:tcPr>
          <w:p w:rsidR="00AB0396" w:rsidRDefault="00F32429" w:rsidP="00F32429">
            <w:pPr>
              <w:jc w:val="both"/>
            </w:pPr>
            <w:r>
              <w:t xml:space="preserve">El </w:t>
            </w:r>
            <w:proofErr w:type="spellStart"/>
            <w:r>
              <w:t>mesociclo</w:t>
            </w:r>
            <w:proofErr w:type="spellEnd"/>
            <w:r>
              <w:t xml:space="preserve"> desarrollado, lo está hasta el último nivel de concreción (sesiones, medios y métodos) y se corresponde con el diseño global.</w:t>
            </w:r>
          </w:p>
        </w:tc>
        <w:tc>
          <w:tcPr>
            <w:tcW w:w="567" w:type="dxa"/>
            <w:vAlign w:val="center"/>
          </w:tcPr>
          <w:p w:rsidR="00AB0396" w:rsidRDefault="00AB0396" w:rsidP="004E6689">
            <w:pPr>
              <w:jc w:val="center"/>
            </w:pPr>
          </w:p>
        </w:tc>
        <w:tc>
          <w:tcPr>
            <w:tcW w:w="598" w:type="dxa"/>
            <w:vAlign w:val="center"/>
          </w:tcPr>
          <w:p w:rsidR="00AB0396" w:rsidRPr="004E6689" w:rsidRDefault="00AB0396" w:rsidP="004E6689">
            <w:pPr>
              <w:jc w:val="center"/>
              <w:rPr>
                <w:color w:val="FF0000"/>
              </w:rPr>
            </w:pPr>
          </w:p>
        </w:tc>
      </w:tr>
    </w:tbl>
    <w:p w:rsidR="00BA1304" w:rsidRDefault="00BA1304" w:rsidP="007F6151">
      <w:pPr>
        <w:jc w:val="both"/>
      </w:pPr>
    </w:p>
    <w:p w:rsidR="00C90961" w:rsidRDefault="00C90961" w:rsidP="007F6151">
      <w:pPr>
        <w:jc w:val="both"/>
      </w:pPr>
      <w:r w:rsidRPr="00F74C52">
        <w:rPr>
          <w:b/>
        </w:rPr>
        <w:t>NOTA</w:t>
      </w:r>
      <w:r>
        <w:t>: (/10)</w:t>
      </w:r>
      <w:r>
        <w:rPr>
          <w:b/>
        </w:rPr>
        <w:t xml:space="preserve">. </w:t>
      </w:r>
      <w:r w:rsidRPr="006F5C56">
        <w:rPr>
          <w:i/>
          <w:sz w:val="16"/>
        </w:rPr>
        <w:t>Cada ítem positivo suma 0.2 hasta completar los 10 que darían los 2 puntos</w:t>
      </w:r>
    </w:p>
    <w:p w:rsidR="00BA1304" w:rsidRDefault="00BA1304" w:rsidP="007F6151">
      <w:pPr>
        <w:jc w:val="both"/>
        <w:rPr>
          <w:b/>
        </w:rPr>
      </w:pPr>
      <w:r w:rsidRPr="00BA1304">
        <w:rPr>
          <w:b/>
        </w:rPr>
        <w:t>OBSERVACIONES</w:t>
      </w:r>
      <w:bookmarkStart w:id="0" w:name="_GoBack"/>
      <w:bookmarkEnd w:id="0"/>
    </w:p>
    <w:sectPr w:rsidR="00BA130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B4615E"/>
    <w:multiLevelType w:val="hybridMultilevel"/>
    <w:tmpl w:val="6186DB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C25F85"/>
    <w:multiLevelType w:val="hybridMultilevel"/>
    <w:tmpl w:val="521695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MLcwMjczsrAEYiUdpeDU4uLM/DyQArNaAGRfo8osAAAA"/>
  </w:docVars>
  <w:rsids>
    <w:rsidRoot w:val="00AB0396"/>
    <w:rsid w:val="00023A59"/>
    <w:rsid w:val="0003012F"/>
    <w:rsid w:val="00032BAB"/>
    <w:rsid w:val="00050D68"/>
    <w:rsid w:val="00076DE0"/>
    <w:rsid w:val="00140244"/>
    <w:rsid w:val="002B2E80"/>
    <w:rsid w:val="0037691D"/>
    <w:rsid w:val="00462728"/>
    <w:rsid w:val="004E6689"/>
    <w:rsid w:val="00525CFB"/>
    <w:rsid w:val="005458CD"/>
    <w:rsid w:val="005B1F21"/>
    <w:rsid w:val="005D5CFB"/>
    <w:rsid w:val="00666439"/>
    <w:rsid w:val="00701DB1"/>
    <w:rsid w:val="007F6151"/>
    <w:rsid w:val="00811A40"/>
    <w:rsid w:val="0090031E"/>
    <w:rsid w:val="009B389B"/>
    <w:rsid w:val="00A44D63"/>
    <w:rsid w:val="00AB0396"/>
    <w:rsid w:val="00B0679A"/>
    <w:rsid w:val="00BA1304"/>
    <w:rsid w:val="00BC70EB"/>
    <w:rsid w:val="00C6037B"/>
    <w:rsid w:val="00C84C4B"/>
    <w:rsid w:val="00C90961"/>
    <w:rsid w:val="00D44046"/>
    <w:rsid w:val="00DF2D9D"/>
    <w:rsid w:val="00E45AC9"/>
    <w:rsid w:val="00F32429"/>
    <w:rsid w:val="00F645A4"/>
    <w:rsid w:val="00FD5FB8"/>
    <w:rsid w:val="00FF3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FEFA36E-75DD-4DAC-806E-B54AE01E3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AB03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4E668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0301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3012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el Moya</dc:creator>
  <cp:lastModifiedBy>rev2</cp:lastModifiedBy>
  <cp:revision>3</cp:revision>
  <dcterms:created xsi:type="dcterms:W3CDTF">2018-06-08T08:29:00Z</dcterms:created>
  <dcterms:modified xsi:type="dcterms:W3CDTF">2019-05-30T15:27:00Z</dcterms:modified>
</cp:coreProperties>
</file>